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254E34" w14:textId="2ADAFD14" w:rsidR="005A50DF" w:rsidRPr="005A50DF" w:rsidRDefault="005A50DF" w:rsidP="005A50DF">
      <w:pPr>
        <w:shd w:val="clear" w:color="auto" w:fill="FFFFFF"/>
        <w:spacing w:after="0" w:line="312" w:lineRule="atLeast"/>
        <w:textAlignment w:val="baseline"/>
        <w:outlineLvl w:val="2"/>
        <w:rPr>
          <w:rFonts w:ascii="Georgia" w:eastAsia="Times New Roman" w:hAnsi="Georgia" w:cs="Times New Roman"/>
          <w:color w:val="444444"/>
          <w:spacing w:val="-8"/>
          <w:sz w:val="47"/>
          <w:szCs w:val="47"/>
        </w:rPr>
      </w:pPr>
      <w:r w:rsidRPr="005A50DF">
        <w:rPr>
          <w:rFonts w:ascii="Georgia" w:eastAsia="Times New Roman" w:hAnsi="Georgia" w:cs="Times New Roman"/>
          <w:color w:val="444444"/>
          <w:spacing w:val="-8"/>
          <w:sz w:val="47"/>
          <w:szCs w:val="47"/>
        </w:rPr>
        <w:t>Fake News Detection Project</w:t>
      </w:r>
      <w:r w:rsidRPr="005A50DF">
        <w:rPr>
          <w:rFonts w:ascii="Georgia" w:eastAsia="Times New Roman" w:hAnsi="Georgia" w:cs="Times New Roman"/>
          <w:color w:val="444444"/>
          <w:spacing w:val="-8"/>
          <w:sz w:val="47"/>
          <w:szCs w:val="47"/>
        </w:rPr>
        <w:fldChar w:fldCharType="begin"/>
      </w:r>
      <w:r w:rsidRPr="005A50DF">
        <w:rPr>
          <w:rFonts w:ascii="Georgia" w:eastAsia="Times New Roman" w:hAnsi="Georgia" w:cs="Times New Roman"/>
          <w:color w:val="444444"/>
          <w:spacing w:val="-8"/>
          <w:sz w:val="47"/>
          <w:szCs w:val="47"/>
        </w:rPr>
        <w:instrText xml:space="preserve"> HYPERLINK "https://data-flair.training/blogs/advanced-python-project-detecting-fake-news/" </w:instrText>
      </w:r>
      <w:r w:rsidRPr="005A50DF">
        <w:rPr>
          <w:rFonts w:ascii="Georgia" w:eastAsia="Times New Roman" w:hAnsi="Georgia" w:cs="Times New Roman"/>
          <w:color w:val="444444"/>
          <w:spacing w:val="-8"/>
          <w:sz w:val="47"/>
          <w:szCs w:val="47"/>
        </w:rPr>
        <w:fldChar w:fldCharType="separate"/>
      </w:r>
    </w:p>
    <w:p w14:paraId="4608271A" w14:textId="2B509C51" w:rsidR="005726C4" w:rsidRDefault="005A50DF" w:rsidP="005A50DF">
      <w:pPr>
        <w:rPr>
          <w:rFonts w:ascii="Georgia" w:eastAsia="Times New Roman" w:hAnsi="Georgia" w:cs="Times New Roman"/>
          <w:b/>
          <w:bCs/>
          <w:color w:val="444444"/>
          <w:spacing w:val="-8"/>
          <w:sz w:val="47"/>
          <w:szCs w:val="47"/>
        </w:rPr>
      </w:pPr>
      <w:r w:rsidRPr="005A50DF">
        <w:rPr>
          <w:rFonts w:ascii="Georgia" w:eastAsia="Times New Roman" w:hAnsi="Georgia" w:cs="Times New Roman"/>
          <w:b/>
          <w:bCs/>
          <w:color w:val="444444"/>
          <w:spacing w:val="-8"/>
          <w:sz w:val="47"/>
          <w:szCs w:val="47"/>
        </w:rPr>
        <w:fldChar w:fldCharType="end"/>
      </w:r>
    </w:p>
    <w:p w14:paraId="4E89AC30" w14:textId="443AB14F" w:rsidR="005A50DF" w:rsidRDefault="005A50DF" w:rsidP="005A50DF">
      <w:pPr>
        <w:rPr>
          <w:rFonts w:ascii="Georgia" w:hAnsi="Georgia"/>
          <w:color w:val="444444"/>
          <w:sz w:val="27"/>
          <w:szCs w:val="27"/>
          <w:shd w:val="clear" w:color="auto" w:fill="FFFFFF"/>
        </w:rPr>
      </w:pPr>
      <w:r>
        <w:rPr>
          <w:rStyle w:val="Strong"/>
          <w:rFonts w:ascii="Georgia" w:hAnsi="Georgia"/>
          <w:color w:val="444444"/>
          <w:sz w:val="27"/>
          <w:szCs w:val="27"/>
          <w:bdr w:val="none" w:sz="0" w:space="0" w:color="auto" w:frame="1"/>
          <w:shd w:val="clear" w:color="auto" w:fill="FFFFFF"/>
        </w:rPr>
        <w:t>Project idea –</w:t>
      </w:r>
      <w:r>
        <w:rPr>
          <w:rFonts w:ascii="Georgia" w:hAnsi="Georgia"/>
          <w:color w:val="444444"/>
          <w:sz w:val="27"/>
          <w:szCs w:val="27"/>
          <w:shd w:val="clear" w:color="auto" w:fill="FFFFFF"/>
        </w:rPr>
        <w:t> Fake news spreads like a wildfire and this is a big issue in this era. We can learn how to distinguish fake news from a real one. We can use supervised learning to implement a model like this.</w:t>
      </w:r>
    </w:p>
    <w:p w14:paraId="1AB0F9B8" w14:textId="10F159BE" w:rsidR="005A50DF" w:rsidRDefault="005A50DF" w:rsidP="005A50DF">
      <w:r>
        <w:rPr>
          <w:noProof/>
        </w:rPr>
        <w:drawing>
          <wp:inline distT="0" distB="0" distL="0" distR="0" wp14:anchorId="0DC4A045" wp14:editId="46537719">
            <wp:extent cx="5943600" cy="3096895"/>
            <wp:effectExtent l="0" t="0" r="0" b="8255"/>
            <wp:docPr id="1" name="Picture 1" descr="ML project idea - fake news det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L project idea - fake news detection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C9954" w14:textId="5B445463" w:rsidR="00A23CCF" w:rsidRDefault="00A23CCF" w:rsidP="005A50DF"/>
    <w:p w14:paraId="67663E97" w14:textId="39DDFAD2" w:rsidR="00A23CCF" w:rsidRDefault="00A23CCF" w:rsidP="005A50DF">
      <w:r>
        <w:t>Details about this project:</w:t>
      </w:r>
      <w:bookmarkStart w:id="0" w:name="_GoBack"/>
      <w:bookmarkEnd w:id="0"/>
    </w:p>
    <w:p w14:paraId="7B39439A" w14:textId="3362402A" w:rsidR="00A23CCF" w:rsidRDefault="00A23CCF" w:rsidP="005A50DF">
      <w:hyperlink r:id="rId5" w:history="1">
        <w:r w:rsidRPr="001F229D">
          <w:rPr>
            <w:rStyle w:val="Hyperlink"/>
          </w:rPr>
          <w:t>https://data-flair.training/blogs/advanced-python-project-detecting-fake-news/</w:t>
        </w:r>
      </w:hyperlink>
    </w:p>
    <w:p w14:paraId="7118C3E8" w14:textId="77777777" w:rsidR="00A23CCF" w:rsidRDefault="00A23CCF" w:rsidP="005A50DF"/>
    <w:sectPr w:rsidR="00A23C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0NDU1NjE1tDQxNTdQ0lEKTi0uzszPAykwqgUAmYGEySwAAAA="/>
  </w:docVars>
  <w:rsids>
    <w:rsidRoot w:val="005A50DF"/>
    <w:rsid w:val="002745CD"/>
    <w:rsid w:val="005A50DF"/>
    <w:rsid w:val="00A23CCF"/>
    <w:rsid w:val="00A26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9D7E9"/>
  <w15:chartTrackingRefBased/>
  <w15:docId w15:val="{F4CC7048-8435-488A-93DC-FC9CF0E40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A50D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A50D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5A50DF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A50D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23C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63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ata-flair.training/blogs/advanced-python-project-detecting-fake-news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0</Words>
  <Characters>458</Characters>
  <Application>Microsoft Office Word</Application>
  <DocSecurity>0</DocSecurity>
  <Lines>3</Lines>
  <Paragraphs>1</Paragraphs>
  <ScaleCrop>false</ScaleCrop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dou Olabi Fopa Yuffon</dc:creator>
  <cp:keywords/>
  <dc:description/>
  <cp:lastModifiedBy>Amadou Olabi Fopa Yuffon</cp:lastModifiedBy>
  <cp:revision>2</cp:revision>
  <dcterms:created xsi:type="dcterms:W3CDTF">2020-08-29T17:25:00Z</dcterms:created>
  <dcterms:modified xsi:type="dcterms:W3CDTF">2020-08-29T17:59:00Z</dcterms:modified>
</cp:coreProperties>
</file>